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5" w:name="Xbb60eb0c0a62be9daf79374eb903b5106560bf2"/>
    <w:p>
      <w:pPr>
        <w:pStyle w:val="Heading1"/>
      </w:pPr>
      <w:r>
        <w:t xml:space="preserve">Cover Letter for Electronics Engineer Position in United States San Francisco</w:t>
      </w:r>
    </w:p>
    <w:p>
      <w:pPr>
        <w:pStyle w:val="FirstParagraph"/>
      </w:pPr>
      <w:r>
        <w:t xml:space="preserve">Dear [Hiring Manager's Name],</w:t>
      </w:r>
    </w:p>
    <w:p>
      <w:pPr>
        <w:pStyle w:val="BodyText"/>
      </w:pPr>
      <w:r>
        <w:t xml:space="preserve">I am writing to express my enthusiastic interest in the Electronics Engineer position at [Company Name] in the United States San Francisco. As a highly motivated and technically proficient electronics engineer with a passion for innovation, I am eager to contribute my expertise to a dynamic organization that values cutting-edge technology and forward-thinking solutions. The opportunity to work within the vibrant tech ecosystem of San Francisco, a hub for technological advancement in the United States, aligns perfectly with my career goals and professional aspirations.</w:t>
      </w:r>
    </w:p>
    <w:p>
      <w:pPr>
        <w:pStyle w:val="BodyText"/>
      </w:pPr>
      <w:r>
        <w:t xml:space="preserve">With [X years] of experience in designing, developing, and optimizing electronic systems, I have honed my skills in circuit design, embedded systems programming, and hardware-software integration. My background spans industries such as consumer electronics, industrial automation, and telecommunications. Whether it’s creating robust PCB layouts or troubleshooting complex analog/digital systems, I thrive on solving technical challenges while maintaining a focus on cost-effectiveness and scalability. The United States San Francisco region’s reputation as a global leader in technology innovation makes it an ideal environment for me to grow and contribute meaningfully.</w:t>
      </w:r>
    </w:p>
    <w:bookmarkStart w:id="20" w:name="why-united-states-san-francisco"/>
    <w:p>
      <w:pPr>
        <w:pStyle w:val="Heading2"/>
      </w:pPr>
      <w:r>
        <w:t xml:space="preserve">Why United States San Francisco?</w:t>
      </w:r>
    </w:p>
    <w:p>
      <w:pPr>
        <w:pStyle w:val="FirstParagraph"/>
      </w:pPr>
      <w:r>
        <w:t xml:space="preserve">The United States San Francisco, particularly its proximity to Silicon Valley, represents the epicenter of technological progress. Companies here are at the forefront of AI, IoT, and renewable energy solutions—fields that I have deeply explored throughout my career. For instance, during my tenure at [Previous Company Name], I led a team in developing a low-power IoT sensor network for smart agriculture applications. This project required meticulous attention to detail in both hardware design and system-level integration, resulting in a 30% reduction in energy consumption and improved data accuracy for farmers. Such experiences have prepared me to tackle the unique challenges of San Francisco’s tech landscape.</w:t>
      </w:r>
    </w:p>
    <w:p>
      <w:pPr>
        <w:pStyle w:val="BodyText"/>
      </w:pPr>
      <w:r>
        <w:t xml:space="preserve">Moreover, the collaborative culture of San Francisco’s engineering community resonates with my belief that innovation flourishes through teamwork. I have actively participated in local engineering forums and attended conferences such as [Specific Conference Name], where I engaged with industry leaders to exchange ideas on emerging trends like edge computing and sustainable electronics. These interactions have not only broadened my technical knowledge but also reinforced my commitment to staying at the forefront of the field.</w:t>
      </w:r>
    </w:p>
    <w:bookmarkEnd w:id="20"/>
    <w:bookmarkStart w:id="21" w:name="technical-expertise-and-achievements"/>
    <w:p>
      <w:pPr>
        <w:pStyle w:val="Heading2"/>
      </w:pPr>
      <w:r>
        <w:t xml:space="preserve">Technical Expertise and Achievements</w:t>
      </w:r>
    </w:p>
    <w:p>
      <w:pPr>
        <w:pStyle w:val="FirstParagraph"/>
      </w:pPr>
      <w:r>
        <w:t xml:space="preserve">As an Electronics Engineer, I specialize in [specific areas, e.g., "RF systems," "power electronics," or "microcontroller programming"]. My portfolio includes projects such as [specific example: “designing a high-frequency signal generator for aerospace applications” or “developing a real-time data acquisition system for industrial monitoring”]. For example, while working on [Project Name], I implemented advanced PCB layout techniques to minimize electromagnetic interference, which improved the system’s reliability by 40%. This project was recognized with an [Award/Recognition Name], underscoring my dedication to excellence.</w:t>
      </w:r>
    </w:p>
    <w:p>
      <w:pPr>
        <w:pStyle w:val="BodyText"/>
      </w:pPr>
      <w:r>
        <w:t xml:space="preserve">In addition to hardware development, I have a strong foundation in software tools and programming languages. Proficiency in C/C++, Python, and MATLAB enables me to simulate complex systems and validate designs before physical prototyping. My ability to bridge the gap between hardware and software ensures that electronic solutions are both functional and efficient. For instance, I developed a firmware solution for [specific application], which reduced system latency by 25% while maintaining compliance with industry standards.</w:t>
      </w:r>
    </w:p>
    <w:bookmarkEnd w:id="21"/>
    <w:bookmarkStart w:id="22" w:name="adapting-to-the-san-francisco-tech-scene"/>
    <w:p>
      <w:pPr>
        <w:pStyle w:val="Heading2"/>
      </w:pPr>
      <w:r>
        <w:t xml:space="preserve">Adapting to the San Francisco Tech Scene</w:t>
      </w:r>
    </w:p>
    <w:p>
      <w:pPr>
        <w:pStyle w:val="FirstParagraph"/>
      </w:pPr>
      <w:r>
        <w:t xml:space="preserve">The United States San Francisco’s fast-paced tech environment demands adaptability and a willingness to embrace new technologies. I have consistently demonstrated these qualities by staying updated on industry advancements and continuously expanding my skill set. For example, I recently completed a certification in [relevant course or technology, e.g., “Advanced Embedded Systems” or “AI for Hardware Engineers”], which equipped me with the knowledge to integrate machine learning algorithms into hardware designs. This aligns with San Francisco’s growing emphasis on AI-driven innovation.</w:t>
      </w:r>
    </w:p>
    <w:p>
      <w:pPr>
        <w:pStyle w:val="BodyText"/>
      </w:pPr>
      <w:r>
        <w:t xml:space="preserve">Furthermore, my experience working in cross-functional teams has prepared me to thrive in collaborative settings. At [Previous Company Name], I collaborated with software engineers, product managers, and QA specialists to launch a consumer electronics product that achieved 50% faster time-to-market. This success was driven by clear communication, iterative problem-solving, and a shared commitment to quality—values I am eager to bring to [Company Name].</w:t>
      </w:r>
    </w:p>
    <w:bookmarkEnd w:id="22"/>
    <w:bookmarkStart w:id="23" w:name="why-company-name"/>
    <w:p>
      <w:pPr>
        <w:pStyle w:val="Heading2"/>
      </w:pPr>
      <w:r>
        <w:t xml:space="preserve">Why [Company Name]?</w:t>
      </w:r>
    </w:p>
    <w:p>
      <w:pPr>
        <w:pStyle w:val="FirstParagraph"/>
      </w:pPr>
      <w:r>
        <w:t xml:space="preserve">[Company Name]’s mission to [specific company goal or innovation, e.g., “revolutionize renewable energy systems” or “develop next-generation IoT solutions”] deeply resonates with my professional ethos. I am particularly impressed by [specific project, product, or initiative the company is known for], which exemplifies the kind of impactful work I aim to contribute to. The opportunity to work alongside some of the brightest minds in the United States San Francisco’s tech community would be an unparalleled experience.</w:t>
      </w:r>
    </w:p>
    <w:p>
      <w:pPr>
        <w:pStyle w:val="BodyText"/>
      </w:pPr>
      <w:r>
        <w:t xml:space="preserve">I am confident that my technical expertise, creative problem-solving abilities, and passion for innovation make me a strong fit for this role. I am particularly excited about [specific aspect of the job description or company culture], as it aligns with my goal of [specific career objective].</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background and skills can contribute to [Company Name]’s continued success in the United States San Francisco. Please feel free to contact me at [Your Phone Number] or [Your Email Address] at your earliest convenience. I look forward to the possibility of joining your team and contributing to groundbreaking projects in this exciting industr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21T07:24:06Z</dcterms:created>
  <dcterms:modified xsi:type="dcterms:W3CDTF">2026-07-21T07:24:06Z</dcterms:modified>
</cp:coreProperties>
</file>

<file path=docProps/custom.xml><?xml version="1.0" encoding="utf-8"?>
<Properties xmlns="http://schemas.openxmlformats.org/officeDocument/2006/custom-properties" xmlns:vt="http://schemas.openxmlformats.org/officeDocument/2006/docPropsVTypes"/>
</file>